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3257AD" w:rsidRDefault="003257AD" w:rsidP="003257AD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L.E. M. MARÍA LUISA PONCE GARCÍA</w:t>
      </w:r>
      <w:r w:rsidRPr="00A358EF">
        <w:rPr>
          <w:b/>
          <w:lang w:val="es-MX"/>
        </w:rPr>
        <w:t xml:space="preserve">. </w:t>
      </w:r>
      <w:r>
        <w:rPr>
          <w:b/>
          <w:lang w:val="es-MX"/>
        </w:rPr>
        <w:t xml:space="preserve">                                                                             </w:t>
      </w:r>
    </w:p>
    <w:p w:rsidR="003257AD" w:rsidRDefault="003257AD" w:rsidP="003257AD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 ANDREA NAVARRO BARAJAS</w:t>
      </w:r>
      <w:r w:rsidRPr="00A358EF">
        <w:rPr>
          <w:b/>
          <w:lang w:val="es-MX"/>
        </w:rPr>
        <w:t>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>REGIDOR</w:t>
      </w:r>
      <w:r w:rsidR="003257AD">
        <w:rPr>
          <w:b/>
          <w:lang w:val="es-MX"/>
        </w:rPr>
        <w:t>AS</w:t>
      </w:r>
      <w:r w:rsidRPr="00A358EF">
        <w:rPr>
          <w:b/>
          <w:lang w:val="es-MX"/>
        </w:rPr>
        <w:t xml:space="preserve">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3257AD">
        <w:rPr>
          <w:sz w:val="24"/>
          <w:szCs w:val="24"/>
          <w:lang w:val="es-MX"/>
        </w:rPr>
        <w:t>ón Edilicia de Deporte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3257AD">
        <w:rPr>
          <w:b/>
          <w:sz w:val="24"/>
          <w:szCs w:val="24"/>
          <w:lang w:val="es-MX"/>
        </w:rPr>
        <w:t>Cuart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3257AD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3257AD">
        <w:rPr>
          <w:sz w:val="24"/>
          <w:szCs w:val="24"/>
          <w:lang w:val="es-MX"/>
        </w:rPr>
        <w:t>viernes 08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3257AD">
        <w:rPr>
          <w:sz w:val="24"/>
          <w:szCs w:val="24"/>
          <w:lang w:val="es-MX"/>
        </w:rPr>
        <w:t>enero del 2019 dos mil diecinueve</w:t>
      </w:r>
      <w:r w:rsidRPr="00A358EF">
        <w:rPr>
          <w:sz w:val="24"/>
          <w:szCs w:val="24"/>
          <w:lang w:val="es-MX"/>
        </w:rPr>
        <w:t>, misma que tendrá</w:t>
      </w:r>
      <w:r w:rsidR="003257AD">
        <w:rPr>
          <w:sz w:val="24"/>
          <w:szCs w:val="24"/>
          <w:lang w:val="es-MX"/>
        </w:rPr>
        <w:t xml:space="preserve"> verificativo en punto de las 09</w:t>
      </w:r>
      <w:r w:rsidRPr="00A358EF">
        <w:rPr>
          <w:sz w:val="24"/>
          <w:szCs w:val="24"/>
          <w:lang w:val="es-MX"/>
        </w:rPr>
        <w:t xml:space="preserve">:00 </w:t>
      </w:r>
      <w:r w:rsidR="003257AD">
        <w:rPr>
          <w:sz w:val="24"/>
          <w:szCs w:val="24"/>
          <w:lang w:val="es-MX"/>
        </w:rPr>
        <w:t xml:space="preserve">nueve </w:t>
      </w:r>
      <w:r w:rsidRPr="00A358EF">
        <w:rPr>
          <w:sz w:val="24"/>
          <w:szCs w:val="24"/>
          <w:lang w:val="es-MX"/>
        </w:rPr>
        <w:t>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3257AD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F05812" w:rsidRDefault="00A358EF" w:rsidP="00F05812">
      <w:pPr>
        <w:spacing w:after="0"/>
        <w:rPr>
          <w:lang w:val="es-MX"/>
        </w:rPr>
      </w:pPr>
      <w:r w:rsidRPr="00F05812">
        <w:rPr>
          <w:lang w:val="es-MX"/>
        </w:rPr>
        <w:t>I</w:t>
      </w:r>
      <w:r w:rsidR="00BE14A4" w:rsidRPr="00F05812">
        <w:rPr>
          <w:lang w:val="es-MX"/>
        </w:rPr>
        <w:t>. Lista de asistencia y declaración del Quórum Legal.</w:t>
      </w:r>
      <w:r w:rsidRPr="00F05812">
        <w:rPr>
          <w:lang w:val="es-MX"/>
        </w:rPr>
        <w:t xml:space="preserve">                                                                                  II</w:t>
      </w:r>
      <w:r w:rsidR="00BE14A4" w:rsidRPr="00F05812">
        <w:rPr>
          <w:lang w:val="es-MX"/>
        </w:rPr>
        <w:t xml:space="preserve">. Lectura, discusión y en su caso aprobación del orden del día. </w:t>
      </w:r>
      <w:r w:rsidRPr="00F05812">
        <w:rPr>
          <w:lang w:val="es-MX"/>
        </w:rPr>
        <w:t xml:space="preserve">                                                           </w:t>
      </w:r>
      <w:r w:rsidR="00952C40" w:rsidRPr="00F05812">
        <w:rPr>
          <w:lang w:val="es-MX"/>
        </w:rPr>
        <w:t>III.</w:t>
      </w:r>
      <w:r w:rsidR="00F05812">
        <w:rPr>
          <w:lang w:val="es-MX"/>
        </w:rPr>
        <w:t xml:space="preserve"> Lectura y aprobación del acta anterior.</w:t>
      </w:r>
    </w:p>
    <w:p w:rsidR="00F05812" w:rsidRDefault="00952C40" w:rsidP="00F05812">
      <w:pPr>
        <w:spacing w:after="0"/>
        <w:rPr>
          <w:lang w:val="es-MX"/>
        </w:rPr>
      </w:pPr>
      <w:r w:rsidRPr="00F05812">
        <w:rPr>
          <w:lang w:val="es-MX"/>
        </w:rPr>
        <w:t xml:space="preserve">IV. </w:t>
      </w:r>
      <w:r w:rsidR="00F05812">
        <w:rPr>
          <w:lang w:val="es-MX"/>
        </w:rPr>
        <w:t>Presentación de la logística de la Carrera “Ruta Minera de Atletismo”</w:t>
      </w:r>
    </w:p>
    <w:p w:rsidR="00A358EF" w:rsidRPr="00F05812" w:rsidRDefault="00F05812" w:rsidP="00F05812">
      <w:pPr>
        <w:spacing w:after="0"/>
        <w:rPr>
          <w:lang w:val="es-MX"/>
        </w:rPr>
      </w:pPr>
      <w:r>
        <w:rPr>
          <w:lang w:val="es-MX"/>
        </w:rPr>
        <w:t xml:space="preserve">V. </w:t>
      </w:r>
      <w:r w:rsidR="00952C40" w:rsidRPr="00F05812">
        <w:rPr>
          <w:lang w:val="es-MX"/>
        </w:rPr>
        <w:t>Asuntos Varios.                                                                                                                                              V. Clausura.</w:t>
      </w: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3257AD">
        <w:rPr>
          <w:b/>
          <w:lang w:val="es-MX"/>
        </w:rPr>
        <w:t xml:space="preserve"> 07 de enero</w:t>
      </w:r>
      <w:r w:rsidR="00F05812">
        <w:rPr>
          <w:b/>
          <w:lang w:val="es-MX"/>
        </w:rPr>
        <w:t xml:space="preserve"> del 2019.</w:t>
      </w:r>
      <w:bookmarkStart w:id="0" w:name="_GoBack"/>
      <w:bookmarkEnd w:id="0"/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7941C8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1C8" w:rsidRDefault="007941C8" w:rsidP="00B72B13">
      <w:pPr>
        <w:spacing w:after="0"/>
      </w:pPr>
      <w:r>
        <w:separator/>
      </w:r>
    </w:p>
  </w:endnote>
  <w:endnote w:type="continuationSeparator" w:id="0">
    <w:p w:rsidR="007941C8" w:rsidRDefault="007941C8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1C8" w:rsidRDefault="007941C8">
      <w:r>
        <w:separator/>
      </w:r>
    </w:p>
  </w:footnote>
  <w:footnote w:type="continuationSeparator" w:id="0">
    <w:p w:rsidR="007941C8" w:rsidRDefault="0079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FB4"/>
    <w:rsid w:val="003257AD"/>
    <w:rsid w:val="004E29B3"/>
    <w:rsid w:val="00590D07"/>
    <w:rsid w:val="00784D58"/>
    <w:rsid w:val="007941C8"/>
    <w:rsid w:val="007D6529"/>
    <w:rsid w:val="007E75D7"/>
    <w:rsid w:val="008A28CE"/>
    <w:rsid w:val="008D6863"/>
    <w:rsid w:val="00952C40"/>
    <w:rsid w:val="00A358EF"/>
    <w:rsid w:val="00B72B13"/>
    <w:rsid w:val="00B86B75"/>
    <w:rsid w:val="00BC48D5"/>
    <w:rsid w:val="00BE14A4"/>
    <w:rsid w:val="00BF0577"/>
    <w:rsid w:val="00C36279"/>
    <w:rsid w:val="00D12846"/>
    <w:rsid w:val="00E315A3"/>
    <w:rsid w:val="00F0581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F058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7</Words>
  <Characters>1638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6</cp:revision>
  <dcterms:created xsi:type="dcterms:W3CDTF">2019-04-11T17:53:00Z</dcterms:created>
  <dcterms:modified xsi:type="dcterms:W3CDTF">2019-05-29T17:36:00Z</dcterms:modified>
</cp:coreProperties>
</file>